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B4D519" w14:textId="2F803B0E" w:rsidR="005F1ABB" w:rsidRDefault="005F1ABB" w:rsidP="008F6E97">
      <w:pPr>
        <w:jc w:val="center"/>
      </w:pPr>
      <w:r w:rsidRPr="008F6E97">
        <w:rPr>
          <w:rFonts w:ascii="Times New Roman" w:hAnsi="Times New Roman" w:cs="Times New Roman"/>
          <w:b/>
          <w:bCs/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72D15F29" wp14:editId="506D38F3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612130" cy="4711065"/>
            <wp:effectExtent l="0" t="0" r="7620" b="0"/>
            <wp:wrapThrough wrapText="bothSides">
              <wp:wrapPolygon edited="0">
                <wp:start x="11145" y="0"/>
                <wp:lineTo x="6599" y="9782"/>
                <wp:lineTo x="6159" y="10918"/>
                <wp:lineTo x="6305" y="11005"/>
                <wp:lineTo x="10778" y="11180"/>
                <wp:lineTo x="587" y="12490"/>
                <wp:lineTo x="953" y="13975"/>
                <wp:lineTo x="807" y="14150"/>
                <wp:lineTo x="953" y="15372"/>
                <wp:lineTo x="0" y="16246"/>
                <wp:lineTo x="0" y="16857"/>
                <wp:lineTo x="953" y="18167"/>
                <wp:lineTo x="807" y="18691"/>
                <wp:lineTo x="733" y="20613"/>
                <wp:lineTo x="1173" y="20788"/>
                <wp:lineTo x="4912" y="21224"/>
                <wp:lineTo x="5206" y="21486"/>
                <wp:lineTo x="5572" y="21486"/>
                <wp:lineTo x="17303" y="21399"/>
                <wp:lineTo x="17450" y="20962"/>
                <wp:lineTo x="21556" y="20788"/>
                <wp:lineTo x="21556" y="12577"/>
                <wp:lineTo x="12391" y="12577"/>
                <wp:lineTo x="10778" y="11180"/>
                <wp:lineTo x="15617" y="11180"/>
                <wp:lineTo x="16497" y="10918"/>
                <wp:lineTo x="11438" y="0"/>
                <wp:lineTo x="11145" y="0"/>
              </wp:wrapPolygon>
            </wp:wrapThrough>
            <wp:docPr id="2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C4F697E6-7660-42AF-AF6D-62DFFAD059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áfico 2">
                      <a:extLst>
                        <a:ext uri="{FF2B5EF4-FFF2-40B4-BE49-F238E27FC236}">
                          <a16:creationId xmlns:a16="http://schemas.microsoft.com/office/drawing/2014/main" id="{C4F697E6-7660-42AF-AF6D-62DFFAD059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11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6E97" w:rsidRPr="008F6E97">
        <w:rPr>
          <w:rFonts w:ascii="Times New Roman" w:hAnsi="Times New Roman" w:cs="Times New Roman"/>
          <w:b/>
          <w:bCs/>
        </w:rPr>
        <w:t>ADDITIONAL DIAGRAMS NOT USED IN THE THESIS</w:t>
      </w:r>
      <w:bookmarkStart w:id="0" w:name="_GoBack"/>
      <w:bookmarkEnd w:id="0"/>
    </w:p>
    <w:p w14:paraId="51911B93" w14:textId="084E1C79" w:rsidR="005F1ABB" w:rsidRPr="005F1ABB" w:rsidRDefault="008F6E97" w:rsidP="005F1ABB">
      <w:r w:rsidRPr="008F6E97">
        <w:rPr>
          <w:rFonts w:ascii="Times New Roman" w:hAnsi="Times New Roman" w:cs="Times New Roman"/>
          <w:b/>
          <w:bCs/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07D161C" wp14:editId="79A1B5F4">
                <wp:simplePos x="0" y="0"/>
                <wp:positionH relativeFrom="column">
                  <wp:posOffset>1433195</wp:posOffset>
                </wp:positionH>
                <wp:positionV relativeFrom="paragraph">
                  <wp:posOffset>64770</wp:posOffset>
                </wp:positionV>
                <wp:extent cx="271780" cy="260985"/>
                <wp:effectExtent l="0" t="0" r="13970" b="2476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5147D" w14:textId="77777777" w:rsidR="005F1ABB" w:rsidRPr="00D65FDF" w:rsidRDefault="005F1ABB" w:rsidP="005F1ABB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65FDF">
                              <w:rPr>
                                <w:sz w:val="24"/>
                                <w:szCs w:val="24"/>
                                <w:lang w:val="es-ES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07D16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2.85pt;margin-top:5.1pt;width:21.4pt;height:20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">
                <v:textbox>
                  <w:txbxContent>
                    <w:p w14:paraId="0665147D" w14:textId="77777777" w:rsidR="005F1ABB" w:rsidRPr="00D65FDF" w:rsidRDefault="005F1ABB" w:rsidP="005F1ABB">
                      <w:p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65FDF">
                        <w:rPr>
                          <w:sz w:val="24"/>
                          <w:szCs w:val="24"/>
                          <w:lang w:val="es-ES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7610602A" w14:textId="6D462B62" w:rsidR="005F1ABB" w:rsidRPr="005F1ABB" w:rsidRDefault="005F1ABB" w:rsidP="005F1ABB"/>
    <w:p w14:paraId="37FB3FD2" w14:textId="3CCC2073" w:rsidR="005F1ABB" w:rsidRPr="005F1ABB" w:rsidRDefault="005F1ABB" w:rsidP="005F1ABB"/>
    <w:p w14:paraId="7E05A85A" w14:textId="3A1876F6" w:rsidR="005F1ABB" w:rsidRPr="005F1ABB" w:rsidRDefault="005F1ABB" w:rsidP="005F1ABB"/>
    <w:p w14:paraId="5798955B" w14:textId="13A6A3AC" w:rsidR="005F1ABB" w:rsidRPr="005F1ABB" w:rsidRDefault="005F1ABB" w:rsidP="005F1ABB"/>
    <w:p w14:paraId="7AE1A844" w14:textId="3E012E0B" w:rsidR="005F1ABB" w:rsidRPr="005F1ABB" w:rsidRDefault="005F1ABB" w:rsidP="005F1ABB"/>
    <w:p w14:paraId="4E5020DB" w14:textId="7309489F" w:rsidR="005F1ABB" w:rsidRPr="005F1ABB" w:rsidRDefault="005F1ABB" w:rsidP="005F1ABB"/>
    <w:p w14:paraId="4633FE83" w14:textId="26175A97" w:rsidR="005F1ABB" w:rsidRPr="005F1ABB" w:rsidRDefault="005F1ABB" w:rsidP="005F1ABB"/>
    <w:p w14:paraId="4B50ACF6" w14:textId="5324B5D4" w:rsidR="005F1ABB" w:rsidRPr="005F1ABB" w:rsidRDefault="008F6E97" w:rsidP="005F1ABB">
      <w:r w:rsidRPr="008F6E97">
        <w:rPr>
          <w:rFonts w:ascii="Times New Roman" w:hAnsi="Times New Roman" w:cs="Times New Roman"/>
          <w:b/>
          <w:bCs/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9469C64" wp14:editId="1DE758E2">
                <wp:simplePos x="0" y="0"/>
                <wp:positionH relativeFrom="column">
                  <wp:posOffset>3233420</wp:posOffset>
                </wp:positionH>
                <wp:positionV relativeFrom="paragraph">
                  <wp:posOffset>160020</wp:posOffset>
                </wp:positionV>
                <wp:extent cx="271780" cy="260985"/>
                <wp:effectExtent l="0" t="0" r="13970" b="2476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3B7D2" w14:textId="77777777" w:rsidR="005F1ABB" w:rsidRPr="00D65FDF" w:rsidRDefault="005F1ABB" w:rsidP="005F1ABB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9469C64" id="_x0000_s1027" type="#_x0000_t202" style="position:absolute;margin-left:254.6pt;margin-top:12.6pt;width:21.4pt;height:20.5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">
                <v:textbox>
                  <w:txbxContent>
                    <w:p w14:paraId="32F3B7D2" w14:textId="77777777" w:rsidR="005F1ABB" w:rsidRPr="00D65FDF" w:rsidRDefault="005F1ABB" w:rsidP="005F1ABB">
                      <w:pPr>
                        <w:rPr>
                          <w:sz w:val="24"/>
                          <w:szCs w:val="24"/>
                          <w:lang w:val="es-ES"/>
                        </w:rPr>
                      </w:pPr>
                      <w:r>
                        <w:rPr>
                          <w:sz w:val="24"/>
                          <w:szCs w:val="24"/>
                          <w:lang w:val="es-ES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8F6E97">
        <w:rPr>
          <w:rFonts w:ascii="Times New Roman" w:hAnsi="Times New Roman" w:cs="Times New Roman"/>
          <w:b/>
          <w:bCs/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9FEE0F" wp14:editId="572C65FF">
                <wp:simplePos x="0" y="0"/>
                <wp:positionH relativeFrom="column">
                  <wp:posOffset>295275</wp:posOffset>
                </wp:positionH>
                <wp:positionV relativeFrom="paragraph">
                  <wp:posOffset>126365</wp:posOffset>
                </wp:positionV>
                <wp:extent cx="271780" cy="260985"/>
                <wp:effectExtent l="0" t="0" r="13970" b="2476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E90B1" w14:textId="77777777" w:rsidR="005F1ABB" w:rsidRPr="00D65FDF" w:rsidRDefault="005F1ABB" w:rsidP="005F1ABB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9FEE0F" id="_x0000_s1028" type="#_x0000_t202" style="position:absolute;margin-left:23.25pt;margin-top:9.95pt;width:21.4pt;height:20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">
                <v:textbox>
                  <w:txbxContent>
                    <w:p w14:paraId="2F9E90B1" w14:textId="77777777" w:rsidR="005F1ABB" w:rsidRPr="00D65FDF" w:rsidRDefault="005F1ABB" w:rsidP="005F1ABB">
                      <w:pPr>
                        <w:rPr>
                          <w:sz w:val="24"/>
                          <w:szCs w:val="24"/>
                          <w:lang w:val="es-ES"/>
                        </w:rPr>
                      </w:pPr>
                      <w:r>
                        <w:rPr>
                          <w:sz w:val="24"/>
                          <w:szCs w:val="24"/>
                          <w:lang w:val="es-E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622E4F19" w14:textId="259D5703" w:rsidR="005F1ABB" w:rsidRPr="005F1ABB" w:rsidRDefault="005F1ABB" w:rsidP="005F1ABB"/>
    <w:p w14:paraId="201FDB45" w14:textId="344F34A8" w:rsidR="005F1ABB" w:rsidRDefault="005F1ABB" w:rsidP="005F1ABB">
      <w:pPr>
        <w:tabs>
          <w:tab w:val="left" w:pos="1237"/>
        </w:tabs>
      </w:pPr>
      <w:r>
        <w:tab/>
      </w:r>
      <w:r w:rsidRPr="00C12B1B">
        <w:rPr>
          <w:rFonts w:ascii="Times New Roman" w:hAnsi="Times New Roman" w:cs="Times New Roman"/>
          <w:noProof/>
          <w:lang w:val="en-CA" w:eastAsia="en-CA"/>
        </w:rPr>
        <w:drawing>
          <wp:inline distT="0" distB="0" distL="0" distR="0" wp14:anchorId="539E42E5" wp14:editId="7979251A">
            <wp:extent cx="4044106" cy="818900"/>
            <wp:effectExtent l="0" t="0" r="0" b="635"/>
            <wp:docPr id="7" name="Gráfico 6">
              <a:extLst xmlns:a="http://schemas.openxmlformats.org/drawingml/2006/main">
                <a:ext uri="{FF2B5EF4-FFF2-40B4-BE49-F238E27FC236}">
                  <a16:creationId xmlns:a16="http://schemas.microsoft.com/office/drawing/2014/main" id="{EF60573C-3019-4795-879B-6881F6AFA3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áfico 6">
                      <a:extLst>
                        <a:ext uri="{FF2B5EF4-FFF2-40B4-BE49-F238E27FC236}">
                          <a16:creationId xmlns:a16="http://schemas.microsoft.com/office/drawing/2014/main" id="{EF60573C-3019-4795-879B-6881F6AFA3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106" cy="81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9F1F3" w14:textId="01DD0820" w:rsidR="005F1ABB" w:rsidRDefault="00203B33" w:rsidP="005F1ABB">
      <w:pPr>
        <w:jc w:val="both"/>
        <w:rPr>
          <w:rFonts w:ascii="Times New Roman" w:hAnsi="Times New Roman" w:cs="Times New Roman"/>
          <w:b/>
          <w:bCs/>
          <w:lang w:val="es-CO"/>
        </w:rPr>
      </w:pPr>
      <w:r>
        <w:rPr>
          <w:rFonts w:ascii="Times New Roman" w:hAnsi="Times New Roman" w:cs="Times New Roman"/>
          <w:b/>
          <w:bCs/>
          <w:lang w:val="es-CO"/>
        </w:rPr>
        <w:t>Appendix D1</w:t>
      </w:r>
      <w:r w:rsidR="008F6E97">
        <w:rPr>
          <w:rFonts w:ascii="Times New Roman" w:hAnsi="Times New Roman" w:cs="Times New Roman"/>
          <w:b/>
          <w:bCs/>
          <w:lang w:val="es-CO"/>
        </w:rPr>
        <w:t>:</w:t>
      </w:r>
      <w:r w:rsidR="005F1ABB">
        <w:rPr>
          <w:rFonts w:ascii="Times New Roman" w:hAnsi="Times New Roman" w:cs="Times New Roman"/>
          <w:b/>
          <w:bCs/>
          <w:lang w:val="es-CO"/>
        </w:rPr>
        <w:t xml:space="preserve"> </w:t>
      </w:r>
      <w:r w:rsidR="005F1ABB">
        <w:rPr>
          <w:rFonts w:ascii="Times New Roman" w:hAnsi="Times New Roman" w:cs="Times New Roman"/>
          <w:lang w:val="es-CO"/>
        </w:rPr>
        <w:t xml:space="preserve">Melt-reintegrated </w:t>
      </w:r>
      <w:r w:rsidR="005F1ABB" w:rsidRPr="006523AD">
        <w:rPr>
          <w:rFonts w:ascii="Times New Roman" w:hAnsi="Times New Roman" w:cs="Times New Roman"/>
          <w:lang w:val="es-CO"/>
        </w:rPr>
        <w:t>bulk compositions of the PLV metapelites, hydrothermally modified rocks (HMR) and high-P metapelites. a) AFM diagram. b) Binary</w:t>
      </w:r>
      <w:r w:rsidR="005F1ABB" w:rsidRPr="006523AD">
        <w:rPr>
          <w:rFonts w:ascii="Times New Roman" w:eastAsiaTheme="minorEastAsia" w:hAnsi="Times New Roman" w:cs="Times New Roman"/>
          <w:noProof/>
          <w:color w:val="000000" w:themeColor="text1"/>
          <w:lang w:val="en-C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en-CA"/>
              </w:rPr>
            </m:ctrlPr>
          </m:sSubPr>
          <m:e>
            <m:r>
              <w:rPr>
                <w:rFonts w:ascii="Cambria Math" w:hAnsi="Cambria Math" w:cs="Times New Roman"/>
                <w:lang w:val="en-CA"/>
              </w:rPr>
              <m:t>K</m:t>
            </m:r>
          </m:e>
          <m:sub>
            <m:r>
              <w:rPr>
                <w:rFonts w:ascii="Cambria Math" w:hAnsi="Cambria Math" w:cs="Times New Roman"/>
                <w:lang w:val="en-CA"/>
              </w:rPr>
              <m:t>2</m:t>
            </m:r>
          </m:sub>
        </m:sSub>
        <m:r>
          <w:rPr>
            <w:rFonts w:ascii="Cambria Math" w:hAnsi="Cambria Math" w:cs="Times New Roman"/>
            <w:lang w:val="en-CA"/>
          </w:rPr>
          <m:t>O</m:t>
        </m:r>
      </m:oMath>
      <w:r w:rsidR="005F1ABB" w:rsidRPr="006523AD">
        <w:rPr>
          <w:rFonts w:ascii="Times New Roman" w:hAnsi="Times New Roman" w:cs="Times New Roman"/>
          <w:lang w:val="en-CA"/>
        </w:rPr>
        <w:t xml:space="preserve"> vs </w:t>
      </w:r>
      <m:oMath>
        <m:sSub>
          <m:sSubPr>
            <m:ctrlPr>
              <w:rPr>
                <w:rFonts w:ascii="Cambria Math" w:hAnsi="Cambria Math" w:cs="Times New Roman"/>
                <w:i/>
                <w:lang w:val="en-CA"/>
              </w:rPr>
            </m:ctrlPr>
          </m:sSubPr>
          <m:e>
            <m:r>
              <w:rPr>
                <w:rFonts w:ascii="Cambria Math" w:hAnsi="Cambria Math" w:cs="Times New Roman"/>
                <w:lang w:val="en-CA"/>
              </w:rPr>
              <m:t>Na</m:t>
            </m:r>
          </m:e>
          <m:sub>
            <m:r>
              <w:rPr>
                <w:rFonts w:ascii="Cambria Math" w:hAnsi="Cambria Math" w:cs="Times New Roman"/>
                <w:lang w:val="en-CA"/>
              </w:rPr>
              <m:t>2</m:t>
            </m:r>
          </m:sub>
        </m:sSub>
        <m:r>
          <w:rPr>
            <w:rFonts w:ascii="Cambria Math" w:hAnsi="Cambria Math" w:cs="Times New Roman"/>
            <w:lang w:val="en-CA"/>
          </w:rPr>
          <m:t>O</m:t>
        </m:r>
      </m:oMath>
      <w:r w:rsidR="005F1ABB" w:rsidRPr="006523AD">
        <w:rPr>
          <w:rFonts w:ascii="Times New Roman" w:eastAsiaTheme="minorEastAsia" w:hAnsi="Times New Roman" w:cs="Times New Roman"/>
          <w:lang w:val="en-CA"/>
        </w:rPr>
        <w:t xml:space="preserve"> diagram. c)</w:t>
      </w:r>
      <w:r w:rsidR="005F1ABB" w:rsidRPr="00AF64D5">
        <w:rPr>
          <w:rFonts w:ascii="Times New Roman" w:hAnsi="Times New Roman" w:cs="Times New Roman"/>
          <w:lang w:val="es-CO"/>
        </w:rPr>
        <w:t xml:space="preserve"> </w:t>
      </w:r>
      <w:r w:rsidR="005F1ABB" w:rsidRPr="006523AD">
        <w:rPr>
          <w:rFonts w:ascii="Times New Roman" w:hAnsi="Times New Roman" w:cs="Times New Roman"/>
          <w:lang w:val="es-CO"/>
        </w:rPr>
        <w:t>Binary</w:t>
      </w:r>
      <w:r w:rsidR="005F1ABB" w:rsidRPr="006523AD">
        <w:rPr>
          <w:rFonts w:ascii="Times New Roman" w:eastAsiaTheme="minorEastAsia" w:hAnsi="Times New Roman" w:cs="Times New Roman"/>
          <w:lang w:val="en-C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en-CA"/>
              </w:rPr>
            </m:ctrlPr>
          </m:sSubPr>
          <m:e>
            <m:r>
              <w:rPr>
                <w:rFonts w:ascii="Cambria Math" w:hAnsi="Cambria Math" w:cs="Times New Roman"/>
                <w:lang w:val="en-CA"/>
              </w:rPr>
              <m:t>K</m:t>
            </m:r>
          </m:e>
          <m:sub>
            <m:r>
              <w:rPr>
                <w:rFonts w:ascii="Cambria Math" w:hAnsi="Cambria Math" w:cs="Times New Roman"/>
                <w:lang w:val="en-CA"/>
              </w:rPr>
              <m:t>2</m:t>
            </m:r>
          </m:sub>
        </m:sSub>
        <m:r>
          <w:rPr>
            <w:rFonts w:ascii="Cambria Math" w:hAnsi="Cambria Math" w:cs="Times New Roman"/>
            <w:lang w:val="en-CA"/>
          </w:rPr>
          <m:t>O</m:t>
        </m:r>
      </m:oMath>
      <w:r w:rsidR="005F1ABB" w:rsidRPr="006523AD">
        <w:rPr>
          <w:rFonts w:ascii="Times New Roman" w:eastAsiaTheme="minorEastAsia" w:hAnsi="Times New Roman" w:cs="Times New Roman"/>
          <w:lang w:val="en-CA"/>
        </w:rPr>
        <w:t xml:space="preserve"> vs </w:t>
      </w:r>
      <m:oMath>
        <m:sSub>
          <m:sSubPr>
            <m:ctrlPr>
              <w:rPr>
                <w:rFonts w:ascii="Cambria Math" w:hAnsi="Cambria Math" w:cs="Times New Roman"/>
                <w:i/>
                <w:lang w:val="en-CA"/>
              </w:rPr>
            </m:ctrlPr>
          </m:sSubPr>
          <m:e>
            <m:r>
              <w:rPr>
                <w:rFonts w:ascii="Cambria Math" w:hAnsi="Cambria Math" w:cs="Times New Roman"/>
                <w:lang w:val="en-CA"/>
              </w:rPr>
              <m:t>Na</m:t>
            </m:r>
          </m:e>
          <m:sub>
            <m:r>
              <w:rPr>
                <w:rFonts w:ascii="Cambria Math" w:hAnsi="Cambria Math" w:cs="Times New Roman"/>
                <w:lang w:val="en-CA"/>
              </w:rPr>
              <m:t>2</m:t>
            </m:r>
          </m:sub>
        </m:sSub>
        <m:r>
          <w:rPr>
            <w:rFonts w:ascii="Cambria Math" w:hAnsi="Cambria Math" w:cs="Times New Roman"/>
            <w:lang w:val="en-CA"/>
          </w:rPr>
          <m:t>O</m:t>
        </m:r>
      </m:oMath>
      <w:r w:rsidR="005F1ABB" w:rsidRPr="006523AD">
        <w:rPr>
          <w:rFonts w:ascii="Times New Roman" w:eastAsiaTheme="minorEastAsia" w:hAnsi="Times New Roman" w:cs="Times New Roman"/>
          <w:lang w:val="en-CA"/>
        </w:rPr>
        <w:t xml:space="preserve"> </w:t>
      </w:r>
      <m:oMath>
        <m:r>
          <w:rPr>
            <w:rFonts w:ascii="Cambria Math" w:eastAsiaTheme="minorEastAsia" w:hAnsi="Cambria Math" w:cs="Times New Roman"/>
            <w:lang w:val="en-CA"/>
          </w:rPr>
          <m:t>+ CaO</m:t>
        </m:r>
      </m:oMath>
      <w:r w:rsidR="005F1ABB">
        <w:rPr>
          <w:rFonts w:ascii="Times New Roman" w:eastAsiaTheme="minorEastAsia" w:hAnsi="Times New Roman" w:cs="Times New Roman"/>
          <w:lang w:val="en-CA"/>
        </w:rPr>
        <w:t xml:space="preserve"> </w:t>
      </w:r>
      <w:r w:rsidR="005F1ABB" w:rsidRPr="006523AD">
        <w:rPr>
          <w:rFonts w:ascii="Times New Roman" w:eastAsiaTheme="minorEastAsia" w:hAnsi="Times New Roman" w:cs="Times New Roman"/>
          <w:lang w:val="en-CA"/>
        </w:rPr>
        <w:t>diagram.</w:t>
      </w:r>
    </w:p>
    <w:p w14:paraId="5DA3DFB4" w14:textId="77777777" w:rsidR="005F1ABB" w:rsidRPr="005F1ABB" w:rsidRDefault="005F1ABB" w:rsidP="005F1ABB">
      <w:pPr>
        <w:tabs>
          <w:tab w:val="left" w:pos="1237"/>
        </w:tabs>
      </w:pPr>
    </w:p>
    <w:p w14:paraId="01327539" w14:textId="07C7C0FC" w:rsidR="005F1ABB" w:rsidRPr="005F1ABB" w:rsidRDefault="005F1ABB" w:rsidP="005F1ABB"/>
    <w:p w14:paraId="15434825" w14:textId="51336E4E" w:rsidR="005F1ABB" w:rsidRPr="005F1ABB" w:rsidRDefault="005F1ABB" w:rsidP="005F1ABB"/>
    <w:p w14:paraId="3D1B9648" w14:textId="666109DE" w:rsidR="005F1ABB" w:rsidRPr="005F1ABB" w:rsidRDefault="005F1ABB" w:rsidP="005F1ABB"/>
    <w:p w14:paraId="33C46EF4" w14:textId="11E1504C" w:rsidR="005F1ABB" w:rsidRPr="005F1ABB" w:rsidRDefault="005F1ABB" w:rsidP="005F1ABB"/>
    <w:p w14:paraId="0BD23C4B" w14:textId="26CA5BA4" w:rsidR="005F1ABB" w:rsidRPr="005F1ABB" w:rsidRDefault="00931D1C" w:rsidP="005F1ABB">
      <w:r>
        <w:rPr>
          <w:noProof/>
          <w:lang w:val="en-CA" w:eastAsia="en-CA"/>
        </w:rPr>
        <w:lastRenderedPageBreak/>
        <w:drawing>
          <wp:inline distT="0" distB="0" distL="0" distR="0" wp14:anchorId="3C2A6D0F" wp14:editId="42A6A10E">
            <wp:extent cx="5057775" cy="7315200"/>
            <wp:effectExtent l="0" t="0" r="9525" b="0"/>
            <wp:docPr id="29" name="Gráfico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8B451" w14:textId="548A2B96" w:rsidR="00931D1C" w:rsidRDefault="00203B33" w:rsidP="00931D1C">
      <w:pPr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b/>
          <w:bCs/>
          <w:lang w:val="es-CO"/>
        </w:rPr>
        <w:t>Appendix D2</w:t>
      </w:r>
      <w:r w:rsidR="008F6E97">
        <w:rPr>
          <w:rFonts w:ascii="Times New Roman" w:hAnsi="Times New Roman" w:cs="Times New Roman"/>
          <w:b/>
          <w:bCs/>
          <w:lang w:val="es-CO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SiO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2</m:t>
            </m:r>
          </m:sub>
        </m:sSub>
      </m:oMath>
      <w:r w:rsidR="00931D1C" w:rsidRPr="00AF3861">
        <w:rPr>
          <w:rFonts w:cs="Times New Roman"/>
          <w:sz w:val="24"/>
          <w:szCs w:val="24"/>
          <w:lang w:val="en-CA"/>
        </w:rPr>
        <w:t>vs Fe*</w:t>
      </w:r>
      <w:r w:rsidR="00931D1C" w:rsidRPr="00F51D78">
        <w:rPr>
          <w:rFonts w:ascii="Times New Roman" w:hAnsi="Times New Roman" w:cs="Times New Roman"/>
          <w:lang w:val="es-CO"/>
        </w:rPr>
        <w:t xml:space="preserve"> </w:t>
      </w:r>
      <w:r w:rsidR="00931D1C">
        <w:rPr>
          <w:rFonts w:ascii="Times New Roman" w:hAnsi="Times New Roman" w:cs="Times New Roman"/>
          <w:lang w:val="es-CO"/>
        </w:rPr>
        <w:t xml:space="preserve">diagram </w:t>
      </w:r>
      <w:r w:rsidR="00931D1C" w:rsidRPr="00F51D78">
        <w:rPr>
          <w:rFonts w:ascii="Times New Roman" w:hAnsi="Times New Roman" w:cs="Times New Roman"/>
          <w:lang w:val="es-CO"/>
        </w:rPr>
        <w:t>(</w:t>
      </w:r>
      <w:r w:rsidR="008F6E97">
        <w:rPr>
          <w:rFonts w:ascii="Times New Roman" w:hAnsi="Times New Roman" w:cs="Times New Roman"/>
          <w:lang w:val="es-CO"/>
        </w:rPr>
        <w:t>w</w:t>
      </w:r>
      <w:r w:rsidR="00931D1C" w:rsidRPr="00F51D78">
        <w:rPr>
          <w:rFonts w:ascii="Times New Roman" w:hAnsi="Times New Roman" w:cs="Times New Roman"/>
          <w:lang w:val="es-CO"/>
        </w:rPr>
        <w:t>t%)</w:t>
      </w:r>
      <w:r w:rsidR="008F6E97">
        <w:rPr>
          <w:rFonts w:ascii="Times New Roman" w:hAnsi="Times New Roman" w:cs="Times New Roman"/>
          <w:lang w:val="es-CO"/>
        </w:rPr>
        <w:t xml:space="preserve"> of the calculated melts.</w:t>
      </w:r>
    </w:p>
    <w:p w14:paraId="43F18A34" w14:textId="34DFFDDB" w:rsidR="005F1ABB" w:rsidRDefault="005F1ABB" w:rsidP="005F1ABB"/>
    <w:p w14:paraId="101A7FCC" w14:textId="63A5624A" w:rsidR="00862D3B" w:rsidRDefault="00862D3B" w:rsidP="005F1ABB"/>
    <w:p w14:paraId="5AB89F07" w14:textId="00B1FBBC" w:rsidR="00862D3B" w:rsidRDefault="00862D3B" w:rsidP="005F1ABB">
      <w:r>
        <w:rPr>
          <w:noProof/>
          <w:lang w:val="en-CA" w:eastAsia="en-CA"/>
        </w:rPr>
        <w:lastRenderedPageBreak/>
        <w:drawing>
          <wp:inline distT="0" distB="0" distL="0" distR="0" wp14:anchorId="28B52580" wp14:editId="486C602A">
            <wp:extent cx="4943475" cy="7277100"/>
            <wp:effectExtent l="0" t="0" r="9525" b="0"/>
            <wp:docPr id="30" name="Gráfico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727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EAA71" w14:textId="68C9FCC7" w:rsidR="00862D3B" w:rsidRDefault="00203B33" w:rsidP="00862D3B">
      <w:pPr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b/>
          <w:bCs/>
          <w:lang w:val="es-CO"/>
        </w:rPr>
        <w:t>Appendix D3</w:t>
      </w:r>
      <w:r w:rsidR="008F6E97">
        <w:rPr>
          <w:rFonts w:ascii="Times New Roman" w:hAnsi="Times New Roman" w:cs="Times New Roman"/>
          <w:b/>
          <w:bCs/>
          <w:lang w:val="es-CO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SiO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2</m:t>
            </m:r>
          </m:sub>
        </m:sSub>
      </m:oMath>
      <w:r w:rsidR="00862D3B" w:rsidRPr="00AF3861">
        <w:rPr>
          <w:rFonts w:cs="Times New Roman"/>
          <w:sz w:val="24"/>
          <w:szCs w:val="24"/>
          <w:lang w:val="en-CA"/>
        </w:rPr>
        <w:t xml:space="preserve">vs </w:t>
      </w:r>
      <w:r w:rsidR="00862D3B">
        <w:rPr>
          <w:rFonts w:cs="Times New Roman"/>
          <w:sz w:val="24"/>
          <w:szCs w:val="24"/>
          <w:lang w:val="en-CA"/>
        </w:rPr>
        <w:t>MALI</w:t>
      </w:r>
      <w:r w:rsidR="00862D3B" w:rsidRPr="00F51D78">
        <w:rPr>
          <w:rFonts w:ascii="Times New Roman" w:hAnsi="Times New Roman" w:cs="Times New Roman"/>
          <w:lang w:val="es-CO"/>
        </w:rPr>
        <w:t xml:space="preserve"> </w:t>
      </w:r>
      <w:r w:rsidR="00862D3B">
        <w:rPr>
          <w:rFonts w:ascii="Times New Roman" w:hAnsi="Times New Roman" w:cs="Times New Roman"/>
          <w:lang w:val="es-CO"/>
        </w:rPr>
        <w:t xml:space="preserve">diagram </w:t>
      </w:r>
      <w:r w:rsidR="00862D3B" w:rsidRPr="00F51D78">
        <w:rPr>
          <w:rFonts w:ascii="Times New Roman" w:hAnsi="Times New Roman" w:cs="Times New Roman"/>
          <w:lang w:val="es-CO"/>
        </w:rPr>
        <w:t>(</w:t>
      </w:r>
      <w:r w:rsidR="008F6E97">
        <w:rPr>
          <w:rFonts w:ascii="Times New Roman" w:hAnsi="Times New Roman" w:cs="Times New Roman"/>
          <w:lang w:val="es-CO"/>
        </w:rPr>
        <w:t>w</w:t>
      </w:r>
      <w:r w:rsidR="00862D3B" w:rsidRPr="00F51D78">
        <w:rPr>
          <w:rFonts w:ascii="Times New Roman" w:hAnsi="Times New Roman" w:cs="Times New Roman"/>
          <w:lang w:val="es-CO"/>
        </w:rPr>
        <w:t>t%)</w:t>
      </w:r>
      <w:r w:rsidR="008F6E97">
        <w:rPr>
          <w:rFonts w:ascii="Times New Roman" w:hAnsi="Times New Roman" w:cs="Times New Roman"/>
          <w:lang w:val="es-CO"/>
        </w:rPr>
        <w:t xml:space="preserve"> of the calculated melts.</w:t>
      </w:r>
    </w:p>
    <w:p w14:paraId="471311EB" w14:textId="6D2326FC" w:rsidR="00862D3B" w:rsidRDefault="00862D3B" w:rsidP="005F1ABB"/>
    <w:p w14:paraId="789B8B9A" w14:textId="02478F1B" w:rsidR="002D1FD1" w:rsidRDefault="002D1FD1" w:rsidP="005F1ABB"/>
    <w:p w14:paraId="0E49B18A" w14:textId="61E0861C" w:rsidR="002D1FD1" w:rsidRDefault="002D1FD1" w:rsidP="004D5F41">
      <w:pPr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1908614A" wp14:editId="7189154B">
            <wp:extent cx="4229100" cy="7239000"/>
            <wp:effectExtent l="0" t="0" r="0" b="0"/>
            <wp:docPr id="31" name="Gráfico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723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3F1C7" w14:textId="5B1CE76F" w:rsidR="002D1FD1" w:rsidRDefault="00203B33" w:rsidP="008F6E97">
      <w:pPr>
        <w:jc w:val="both"/>
        <w:rPr>
          <w:rFonts w:ascii="Times New Roman" w:hAnsi="Times New Roman" w:cs="Times New Roman"/>
          <w:lang w:val="es-CO"/>
        </w:rPr>
      </w:pPr>
      <w:r>
        <w:rPr>
          <w:rFonts w:ascii="Times New Roman" w:hAnsi="Times New Roman" w:cs="Times New Roman"/>
          <w:b/>
          <w:bCs/>
          <w:lang w:val="es-CO"/>
        </w:rPr>
        <w:t>Appendix D4</w:t>
      </w:r>
      <w:r w:rsidR="008F6E97">
        <w:rPr>
          <w:rFonts w:ascii="Times New Roman" w:hAnsi="Times New Roman" w:cs="Times New Roman"/>
          <w:b/>
          <w:bCs/>
          <w:lang w:val="es-CO"/>
        </w:rPr>
        <w:t xml:space="preserve">: </w:t>
      </w:r>
      <w:r w:rsidR="002D1FD1">
        <w:rPr>
          <w:rFonts w:ascii="Times New Roman" w:hAnsi="Times New Roman" w:cs="Times New Roman"/>
          <w:lang w:val="es-CO"/>
        </w:rPr>
        <w:t xml:space="preserve">Normative </w:t>
      </w:r>
      <w:r w:rsidR="002D1FD1" w:rsidRPr="003826F2">
        <w:rPr>
          <w:rFonts w:ascii="Times New Roman" w:hAnsi="Times New Roman" w:cs="Times New Roman"/>
          <w:lang w:val="es-CO"/>
        </w:rPr>
        <w:t>Q-Ab-Or diagrams (</w:t>
      </w:r>
      <w:r w:rsidR="008F6E97">
        <w:rPr>
          <w:rFonts w:ascii="Times New Roman" w:hAnsi="Times New Roman" w:cs="Times New Roman"/>
          <w:lang w:val="es-CO"/>
        </w:rPr>
        <w:t>w</w:t>
      </w:r>
      <w:r w:rsidR="002D1FD1" w:rsidRPr="003826F2">
        <w:rPr>
          <w:rFonts w:ascii="Times New Roman" w:hAnsi="Times New Roman" w:cs="Times New Roman"/>
          <w:lang w:val="es-CO"/>
        </w:rPr>
        <w:t>t%)</w:t>
      </w:r>
      <w:r w:rsidR="002D1FD1">
        <w:rPr>
          <w:rFonts w:ascii="Times New Roman" w:hAnsi="Times New Roman" w:cs="Times New Roman"/>
          <w:lang w:val="es-CO"/>
        </w:rPr>
        <w:t xml:space="preserve"> </w:t>
      </w:r>
      <w:r w:rsidR="002D1FD1">
        <w:rPr>
          <w:rFonts w:cs="Times New Roman"/>
          <w:sz w:val="24"/>
          <w:szCs w:val="24"/>
          <w:lang w:val="en-CA"/>
        </w:rPr>
        <w:t>of the calculated melts.</w:t>
      </w:r>
    </w:p>
    <w:p w14:paraId="7D85CF70" w14:textId="77777777" w:rsidR="002D1FD1" w:rsidRPr="005F1ABB" w:rsidRDefault="002D1FD1" w:rsidP="005F1ABB"/>
    <w:sectPr w:rsidR="002D1FD1" w:rsidRPr="005F1AB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wsDQ2AwJTMyBXSUcpOLW4ODM/D6TAsBYAZZGvhywAAAA="/>
  </w:docVars>
  <w:rsids>
    <w:rsidRoot w:val="005F1ABB"/>
    <w:rsid w:val="00203B33"/>
    <w:rsid w:val="002D1FD1"/>
    <w:rsid w:val="004D5F41"/>
    <w:rsid w:val="00592216"/>
    <w:rsid w:val="005F1ABB"/>
    <w:rsid w:val="00762017"/>
    <w:rsid w:val="00862D3B"/>
    <w:rsid w:val="008F6E97"/>
    <w:rsid w:val="00931D1C"/>
    <w:rsid w:val="00BA7F55"/>
    <w:rsid w:val="00E55D43"/>
    <w:rsid w:val="00F80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405D4"/>
  <w15:chartTrackingRefBased/>
  <w15:docId w15:val="{52AFB915-9992-49BE-888C-420D341DB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1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10.svg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3</Words>
  <Characters>445</Characters>
  <Application>Microsoft Office Word</Application>
  <DocSecurity>0</DocSecurity>
  <Lines>11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endoza</dc:creator>
  <cp:keywords/>
  <dc:description/>
  <cp:lastModifiedBy>dmendozamari</cp:lastModifiedBy>
  <cp:revision>7</cp:revision>
  <dcterms:created xsi:type="dcterms:W3CDTF">2022-08-10T23:52:00Z</dcterms:created>
  <dcterms:modified xsi:type="dcterms:W3CDTF">2022-11-1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cacef3c1e41a94e8b82637390155a83c1b7851a4e600930165a62970b7d74</vt:lpwstr>
  </property>
</Properties>
</file>